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7BECFE" w14:textId="2ED88F9E" w:rsidR="002E0C9D" w:rsidRPr="002E0C9D" w:rsidRDefault="002E0C9D" w:rsidP="002E0C9D">
      <w:pPr>
        <w:jc w:val="center"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Data Dictionaries</w:t>
      </w:r>
    </w:p>
    <w:p w14:paraId="48659167" w14:textId="7F183A27" w:rsidR="00610EA8" w:rsidRPr="002E0C9D" w:rsidRDefault="002E0C9D" w:rsidP="002E0C9D">
      <w:pPr>
        <w:jc w:val="center"/>
        <w:rPr>
          <w:b/>
          <w:bCs/>
        </w:rPr>
      </w:pPr>
      <w:r>
        <w:rPr>
          <w:b/>
          <w:bCs/>
        </w:rPr>
        <w:t>TRANSACTIONS</w:t>
      </w:r>
    </w:p>
    <w:tbl>
      <w:tblPr>
        <w:tblStyle w:val="TableGrid"/>
        <w:tblpPr w:leftFromText="180" w:rightFromText="180" w:vertAnchor="page" w:horzAnchor="margin" w:tblpY="2501"/>
        <w:tblW w:w="12775" w:type="dxa"/>
        <w:tblLook w:val="04A0" w:firstRow="1" w:lastRow="0" w:firstColumn="1" w:lastColumn="0" w:noHBand="0" w:noVBand="1"/>
      </w:tblPr>
      <w:tblGrid>
        <w:gridCol w:w="2555"/>
        <w:gridCol w:w="5180"/>
        <w:gridCol w:w="1440"/>
        <w:gridCol w:w="1890"/>
        <w:gridCol w:w="1710"/>
      </w:tblGrid>
      <w:tr w:rsidR="002E0C9D" w14:paraId="1444424D" w14:textId="77777777" w:rsidTr="0085368D">
        <w:tc>
          <w:tcPr>
            <w:tcW w:w="2555" w:type="dxa"/>
          </w:tcPr>
          <w:p w14:paraId="03BB144F" w14:textId="77777777" w:rsidR="002E0C9D" w:rsidRDefault="002E0C9D" w:rsidP="002E0C9D">
            <w:r>
              <w:t>Name</w:t>
            </w:r>
          </w:p>
        </w:tc>
        <w:tc>
          <w:tcPr>
            <w:tcW w:w="5180" w:type="dxa"/>
          </w:tcPr>
          <w:p w14:paraId="3B06C9AE" w14:textId="77777777" w:rsidR="002E0C9D" w:rsidRDefault="002E0C9D" w:rsidP="002E0C9D">
            <w:r>
              <w:t>Description</w:t>
            </w:r>
          </w:p>
        </w:tc>
        <w:tc>
          <w:tcPr>
            <w:tcW w:w="1440" w:type="dxa"/>
          </w:tcPr>
          <w:p w14:paraId="0E73EDC8" w14:textId="77777777" w:rsidR="002E0C9D" w:rsidRDefault="002E0C9D" w:rsidP="002E0C9D">
            <w:r>
              <w:t>Data Type</w:t>
            </w:r>
          </w:p>
        </w:tc>
        <w:tc>
          <w:tcPr>
            <w:tcW w:w="1890" w:type="dxa"/>
          </w:tcPr>
          <w:p w14:paraId="1075D5C5" w14:textId="60562310" w:rsidR="002E0C9D" w:rsidRDefault="009D4F0A" w:rsidP="002E0C9D">
            <w:r>
              <w:t>Variable Type</w:t>
            </w:r>
          </w:p>
        </w:tc>
        <w:tc>
          <w:tcPr>
            <w:tcW w:w="1710" w:type="dxa"/>
          </w:tcPr>
          <w:p w14:paraId="13969E51" w14:textId="77777777" w:rsidR="002E0C9D" w:rsidRDefault="002E0C9D" w:rsidP="002E0C9D">
            <w:r>
              <w:t>Accepts Nulls?</w:t>
            </w:r>
          </w:p>
        </w:tc>
      </w:tr>
      <w:tr w:rsidR="002E0C9D" w14:paraId="6DD495CB" w14:textId="77777777" w:rsidTr="0085368D">
        <w:tc>
          <w:tcPr>
            <w:tcW w:w="2555" w:type="dxa"/>
          </w:tcPr>
          <w:p w14:paraId="19B03248" w14:textId="77777777" w:rsidR="002E0C9D" w:rsidRDefault="002E0C9D" w:rsidP="002E0C9D">
            <w:r>
              <w:t>date</w:t>
            </w:r>
          </w:p>
        </w:tc>
        <w:tc>
          <w:tcPr>
            <w:tcW w:w="5180" w:type="dxa"/>
          </w:tcPr>
          <w:p w14:paraId="1785B160" w14:textId="77777777" w:rsidR="002E0C9D" w:rsidRDefault="002E0C9D" w:rsidP="002E0C9D">
            <w:r>
              <w:t>The date of the transaction</w:t>
            </w:r>
          </w:p>
        </w:tc>
        <w:tc>
          <w:tcPr>
            <w:tcW w:w="1440" w:type="dxa"/>
          </w:tcPr>
          <w:p w14:paraId="7EF272B5" w14:textId="77777777" w:rsidR="002E0C9D" w:rsidRDefault="002E0C9D" w:rsidP="002E0C9D">
            <w:r>
              <w:t>TEXT</w:t>
            </w:r>
          </w:p>
        </w:tc>
        <w:tc>
          <w:tcPr>
            <w:tcW w:w="1890" w:type="dxa"/>
          </w:tcPr>
          <w:p w14:paraId="36278ADB" w14:textId="77777777" w:rsidR="002E0C9D" w:rsidRDefault="002E0C9D" w:rsidP="002E0C9D">
            <w:r>
              <w:t>Categorical</w:t>
            </w:r>
          </w:p>
        </w:tc>
        <w:tc>
          <w:tcPr>
            <w:tcW w:w="1710" w:type="dxa"/>
          </w:tcPr>
          <w:p w14:paraId="2606CC33" w14:textId="77777777" w:rsidR="002E0C9D" w:rsidRDefault="002E0C9D" w:rsidP="002E0C9D">
            <w:r>
              <w:t>No</w:t>
            </w:r>
          </w:p>
        </w:tc>
      </w:tr>
      <w:tr w:rsidR="002E0C9D" w14:paraId="708A6951" w14:textId="77777777" w:rsidTr="0085368D">
        <w:tc>
          <w:tcPr>
            <w:tcW w:w="2555" w:type="dxa"/>
          </w:tcPr>
          <w:p w14:paraId="0F8381B6" w14:textId="77777777" w:rsidR="002E0C9D" w:rsidRDefault="002E0C9D" w:rsidP="002E0C9D">
            <w:proofErr w:type="spellStart"/>
            <w:r>
              <w:t>cust</w:t>
            </w:r>
            <w:proofErr w:type="spellEnd"/>
          </w:p>
        </w:tc>
        <w:tc>
          <w:tcPr>
            <w:tcW w:w="5180" w:type="dxa"/>
          </w:tcPr>
          <w:p w14:paraId="4313EB6C" w14:textId="77777777" w:rsidR="002E0C9D" w:rsidRDefault="002E0C9D" w:rsidP="002E0C9D">
            <w:r>
              <w:t>The customer’s name and phone number (if provided)</w:t>
            </w:r>
          </w:p>
        </w:tc>
        <w:tc>
          <w:tcPr>
            <w:tcW w:w="1440" w:type="dxa"/>
          </w:tcPr>
          <w:p w14:paraId="6E3B72EF" w14:textId="77777777" w:rsidR="002E0C9D" w:rsidRDefault="002E0C9D" w:rsidP="002E0C9D">
            <w:r>
              <w:t>TEXT</w:t>
            </w:r>
          </w:p>
        </w:tc>
        <w:tc>
          <w:tcPr>
            <w:tcW w:w="1890" w:type="dxa"/>
          </w:tcPr>
          <w:p w14:paraId="79B53FD2" w14:textId="77777777" w:rsidR="002E0C9D" w:rsidRDefault="002E0C9D" w:rsidP="002E0C9D">
            <w:r>
              <w:t>Categorical</w:t>
            </w:r>
          </w:p>
        </w:tc>
        <w:tc>
          <w:tcPr>
            <w:tcW w:w="1710" w:type="dxa"/>
          </w:tcPr>
          <w:p w14:paraId="395E4503" w14:textId="77777777" w:rsidR="002E0C9D" w:rsidRDefault="002E0C9D" w:rsidP="002E0C9D">
            <w:r>
              <w:t>Yes</w:t>
            </w:r>
          </w:p>
        </w:tc>
      </w:tr>
      <w:tr w:rsidR="002E0C9D" w14:paraId="2BE15AB4" w14:textId="77777777" w:rsidTr="0085368D">
        <w:tc>
          <w:tcPr>
            <w:tcW w:w="2555" w:type="dxa"/>
          </w:tcPr>
          <w:p w14:paraId="08F7317B" w14:textId="77777777" w:rsidR="002E0C9D" w:rsidRDefault="002E0C9D" w:rsidP="002E0C9D">
            <w:proofErr w:type="spellStart"/>
            <w:r>
              <w:t>sku</w:t>
            </w:r>
            <w:proofErr w:type="spellEnd"/>
          </w:p>
        </w:tc>
        <w:tc>
          <w:tcPr>
            <w:tcW w:w="5180" w:type="dxa"/>
          </w:tcPr>
          <w:p w14:paraId="0E31E246" w14:textId="77777777" w:rsidR="002E0C9D" w:rsidRDefault="002E0C9D" w:rsidP="002E0C9D">
            <w:r>
              <w:t>The item’s SKU</w:t>
            </w:r>
          </w:p>
        </w:tc>
        <w:tc>
          <w:tcPr>
            <w:tcW w:w="1440" w:type="dxa"/>
          </w:tcPr>
          <w:p w14:paraId="2AC25FD0" w14:textId="77777777" w:rsidR="002E0C9D" w:rsidRDefault="002E0C9D" w:rsidP="002E0C9D">
            <w:r>
              <w:t>TEXT</w:t>
            </w:r>
          </w:p>
        </w:tc>
        <w:tc>
          <w:tcPr>
            <w:tcW w:w="1890" w:type="dxa"/>
          </w:tcPr>
          <w:p w14:paraId="7DE273DE" w14:textId="77777777" w:rsidR="002E0C9D" w:rsidRDefault="002E0C9D" w:rsidP="002E0C9D">
            <w:r>
              <w:t>Categorical</w:t>
            </w:r>
          </w:p>
        </w:tc>
        <w:tc>
          <w:tcPr>
            <w:tcW w:w="1710" w:type="dxa"/>
          </w:tcPr>
          <w:p w14:paraId="73840C86" w14:textId="77777777" w:rsidR="002E0C9D" w:rsidRDefault="002E0C9D" w:rsidP="002E0C9D">
            <w:r>
              <w:t>No</w:t>
            </w:r>
          </w:p>
        </w:tc>
      </w:tr>
      <w:tr w:rsidR="002E0C9D" w14:paraId="5CF963E8" w14:textId="77777777" w:rsidTr="0085368D">
        <w:tc>
          <w:tcPr>
            <w:tcW w:w="2555" w:type="dxa"/>
          </w:tcPr>
          <w:p w14:paraId="7F618620" w14:textId="77777777" w:rsidR="002E0C9D" w:rsidRDefault="002E0C9D" w:rsidP="002E0C9D">
            <w:r>
              <w:t>item</w:t>
            </w:r>
          </w:p>
        </w:tc>
        <w:tc>
          <w:tcPr>
            <w:tcW w:w="5180" w:type="dxa"/>
          </w:tcPr>
          <w:p w14:paraId="5B63788D" w14:textId="77777777" w:rsidR="002E0C9D" w:rsidRDefault="002E0C9D" w:rsidP="002E0C9D">
            <w:r>
              <w:t>The item description</w:t>
            </w:r>
          </w:p>
        </w:tc>
        <w:tc>
          <w:tcPr>
            <w:tcW w:w="1440" w:type="dxa"/>
          </w:tcPr>
          <w:p w14:paraId="1214AE0A" w14:textId="77777777" w:rsidR="002E0C9D" w:rsidRDefault="002E0C9D" w:rsidP="002E0C9D">
            <w:r>
              <w:t>TEXT</w:t>
            </w:r>
          </w:p>
        </w:tc>
        <w:tc>
          <w:tcPr>
            <w:tcW w:w="1890" w:type="dxa"/>
          </w:tcPr>
          <w:p w14:paraId="3E656FED" w14:textId="77777777" w:rsidR="002E0C9D" w:rsidRDefault="002E0C9D" w:rsidP="002E0C9D">
            <w:r>
              <w:t>Categorical</w:t>
            </w:r>
          </w:p>
        </w:tc>
        <w:tc>
          <w:tcPr>
            <w:tcW w:w="1710" w:type="dxa"/>
          </w:tcPr>
          <w:p w14:paraId="5483BD13" w14:textId="77777777" w:rsidR="002E0C9D" w:rsidRDefault="002E0C9D" w:rsidP="002E0C9D">
            <w:r>
              <w:t>Yes</w:t>
            </w:r>
          </w:p>
        </w:tc>
      </w:tr>
      <w:tr w:rsidR="002E0C9D" w14:paraId="54432EA3" w14:textId="77777777" w:rsidTr="0085368D">
        <w:tc>
          <w:tcPr>
            <w:tcW w:w="2555" w:type="dxa"/>
          </w:tcPr>
          <w:p w14:paraId="667AAB99" w14:textId="77777777" w:rsidR="002E0C9D" w:rsidRDefault="002E0C9D" w:rsidP="002E0C9D">
            <w:r>
              <w:t>size</w:t>
            </w:r>
          </w:p>
        </w:tc>
        <w:tc>
          <w:tcPr>
            <w:tcW w:w="5180" w:type="dxa"/>
          </w:tcPr>
          <w:p w14:paraId="0B15F124" w14:textId="77777777" w:rsidR="002E0C9D" w:rsidRDefault="002E0C9D" w:rsidP="002E0C9D">
            <w:r>
              <w:t>The size of the item (if applicable)</w:t>
            </w:r>
          </w:p>
        </w:tc>
        <w:tc>
          <w:tcPr>
            <w:tcW w:w="1440" w:type="dxa"/>
          </w:tcPr>
          <w:p w14:paraId="63D09C69" w14:textId="77777777" w:rsidR="002E0C9D" w:rsidRDefault="002E0C9D" w:rsidP="002E0C9D">
            <w:r>
              <w:t>TEXT</w:t>
            </w:r>
          </w:p>
        </w:tc>
        <w:tc>
          <w:tcPr>
            <w:tcW w:w="1890" w:type="dxa"/>
          </w:tcPr>
          <w:p w14:paraId="550D5A09" w14:textId="77777777" w:rsidR="002E0C9D" w:rsidRDefault="002E0C9D" w:rsidP="002E0C9D">
            <w:r>
              <w:t>Categorical</w:t>
            </w:r>
          </w:p>
        </w:tc>
        <w:tc>
          <w:tcPr>
            <w:tcW w:w="1710" w:type="dxa"/>
          </w:tcPr>
          <w:p w14:paraId="7C43E8B4" w14:textId="77777777" w:rsidR="002E0C9D" w:rsidRDefault="002E0C9D" w:rsidP="002E0C9D">
            <w:r>
              <w:t>Yes</w:t>
            </w:r>
          </w:p>
        </w:tc>
      </w:tr>
      <w:tr w:rsidR="002E0C9D" w14:paraId="2CF28ED3" w14:textId="77777777" w:rsidTr="0085368D">
        <w:tc>
          <w:tcPr>
            <w:tcW w:w="2555" w:type="dxa"/>
          </w:tcPr>
          <w:p w14:paraId="3060F6C3" w14:textId="77777777" w:rsidR="002E0C9D" w:rsidRDefault="002E0C9D" w:rsidP="002E0C9D">
            <w:r>
              <w:t>quan_sold</w:t>
            </w:r>
          </w:p>
        </w:tc>
        <w:tc>
          <w:tcPr>
            <w:tcW w:w="5180" w:type="dxa"/>
          </w:tcPr>
          <w:p w14:paraId="12E75EA0" w14:textId="77777777" w:rsidR="002E0C9D" w:rsidRDefault="002E0C9D" w:rsidP="002E0C9D">
            <w:r>
              <w:t>The number of items sold</w:t>
            </w:r>
          </w:p>
        </w:tc>
        <w:tc>
          <w:tcPr>
            <w:tcW w:w="1440" w:type="dxa"/>
          </w:tcPr>
          <w:p w14:paraId="5125D40D" w14:textId="77777777" w:rsidR="002E0C9D" w:rsidRDefault="002E0C9D" w:rsidP="002E0C9D">
            <w:r>
              <w:t>INT</w:t>
            </w:r>
          </w:p>
        </w:tc>
        <w:tc>
          <w:tcPr>
            <w:tcW w:w="1890" w:type="dxa"/>
          </w:tcPr>
          <w:p w14:paraId="3344CBD8" w14:textId="77777777" w:rsidR="002E0C9D" w:rsidRDefault="002E0C9D" w:rsidP="002E0C9D">
            <w:r>
              <w:t>Continuous</w:t>
            </w:r>
          </w:p>
        </w:tc>
        <w:tc>
          <w:tcPr>
            <w:tcW w:w="1710" w:type="dxa"/>
          </w:tcPr>
          <w:p w14:paraId="714CDE21" w14:textId="77777777" w:rsidR="002E0C9D" w:rsidRDefault="002E0C9D" w:rsidP="002E0C9D">
            <w:r>
              <w:t>No</w:t>
            </w:r>
          </w:p>
        </w:tc>
      </w:tr>
      <w:tr w:rsidR="002E0C9D" w14:paraId="46E40804" w14:textId="77777777" w:rsidTr="0085368D">
        <w:tc>
          <w:tcPr>
            <w:tcW w:w="2555" w:type="dxa"/>
          </w:tcPr>
          <w:p w14:paraId="705E11C9" w14:textId="77777777" w:rsidR="002E0C9D" w:rsidRDefault="002E0C9D" w:rsidP="002E0C9D">
            <w:r>
              <w:t>quan_returned</w:t>
            </w:r>
          </w:p>
        </w:tc>
        <w:tc>
          <w:tcPr>
            <w:tcW w:w="5180" w:type="dxa"/>
          </w:tcPr>
          <w:p w14:paraId="63DD43C1" w14:textId="77777777" w:rsidR="002E0C9D" w:rsidRDefault="002E0C9D" w:rsidP="002E0C9D">
            <w:r>
              <w:t>The number of items returned</w:t>
            </w:r>
          </w:p>
        </w:tc>
        <w:tc>
          <w:tcPr>
            <w:tcW w:w="1440" w:type="dxa"/>
          </w:tcPr>
          <w:p w14:paraId="3A7D2725" w14:textId="77777777" w:rsidR="002E0C9D" w:rsidRDefault="002E0C9D" w:rsidP="002E0C9D">
            <w:r>
              <w:t>INT</w:t>
            </w:r>
          </w:p>
        </w:tc>
        <w:tc>
          <w:tcPr>
            <w:tcW w:w="1890" w:type="dxa"/>
          </w:tcPr>
          <w:p w14:paraId="6E537CB9" w14:textId="77777777" w:rsidR="002E0C9D" w:rsidRDefault="002E0C9D" w:rsidP="002E0C9D">
            <w:r>
              <w:t>Continuous</w:t>
            </w:r>
          </w:p>
        </w:tc>
        <w:tc>
          <w:tcPr>
            <w:tcW w:w="1710" w:type="dxa"/>
          </w:tcPr>
          <w:p w14:paraId="13E4AD96" w14:textId="77777777" w:rsidR="002E0C9D" w:rsidRDefault="002E0C9D" w:rsidP="002E0C9D">
            <w:r>
              <w:t>No</w:t>
            </w:r>
          </w:p>
        </w:tc>
      </w:tr>
      <w:tr w:rsidR="002E0C9D" w14:paraId="34488C69" w14:textId="77777777" w:rsidTr="0085368D">
        <w:tc>
          <w:tcPr>
            <w:tcW w:w="2555" w:type="dxa"/>
          </w:tcPr>
          <w:p w14:paraId="351467F5" w14:textId="77777777" w:rsidR="002E0C9D" w:rsidRDefault="002E0C9D" w:rsidP="002E0C9D">
            <w:r>
              <w:t>returned</w:t>
            </w:r>
          </w:p>
        </w:tc>
        <w:tc>
          <w:tcPr>
            <w:tcW w:w="5180" w:type="dxa"/>
          </w:tcPr>
          <w:p w14:paraId="6AE4E80F" w14:textId="77777777" w:rsidR="002E0C9D" w:rsidRDefault="002E0C9D" w:rsidP="002E0C9D">
            <w:r>
              <w:t>The dollar amount of item returned</w:t>
            </w:r>
          </w:p>
        </w:tc>
        <w:tc>
          <w:tcPr>
            <w:tcW w:w="1440" w:type="dxa"/>
          </w:tcPr>
          <w:p w14:paraId="6AA78148" w14:textId="77777777" w:rsidR="002E0C9D" w:rsidRDefault="002E0C9D" w:rsidP="002E0C9D">
            <w:r>
              <w:t>FLOAT</w:t>
            </w:r>
          </w:p>
        </w:tc>
        <w:tc>
          <w:tcPr>
            <w:tcW w:w="1890" w:type="dxa"/>
          </w:tcPr>
          <w:p w14:paraId="37178E7C" w14:textId="77777777" w:rsidR="002E0C9D" w:rsidRDefault="002E0C9D" w:rsidP="002E0C9D">
            <w:r>
              <w:t>Continuous</w:t>
            </w:r>
          </w:p>
        </w:tc>
        <w:tc>
          <w:tcPr>
            <w:tcW w:w="1710" w:type="dxa"/>
          </w:tcPr>
          <w:p w14:paraId="1DC1F108" w14:textId="77777777" w:rsidR="002E0C9D" w:rsidRDefault="002E0C9D" w:rsidP="002E0C9D">
            <w:r>
              <w:t>No</w:t>
            </w:r>
          </w:p>
        </w:tc>
      </w:tr>
      <w:tr w:rsidR="002E0C9D" w14:paraId="43A58046" w14:textId="77777777" w:rsidTr="0085368D">
        <w:tc>
          <w:tcPr>
            <w:tcW w:w="2555" w:type="dxa"/>
          </w:tcPr>
          <w:p w14:paraId="5E3F5D14" w14:textId="77777777" w:rsidR="002E0C9D" w:rsidRDefault="002E0C9D" w:rsidP="002E0C9D">
            <w:proofErr w:type="spellStart"/>
            <w:r>
              <w:t>net_sale</w:t>
            </w:r>
            <w:proofErr w:type="spellEnd"/>
          </w:p>
        </w:tc>
        <w:tc>
          <w:tcPr>
            <w:tcW w:w="5180" w:type="dxa"/>
          </w:tcPr>
          <w:p w14:paraId="3FE2A64D" w14:textId="77777777" w:rsidR="002E0C9D" w:rsidRDefault="002E0C9D" w:rsidP="002E0C9D">
            <w:r>
              <w:t>The dollar amount of the net sale</w:t>
            </w:r>
          </w:p>
        </w:tc>
        <w:tc>
          <w:tcPr>
            <w:tcW w:w="1440" w:type="dxa"/>
          </w:tcPr>
          <w:p w14:paraId="7512B03C" w14:textId="77777777" w:rsidR="002E0C9D" w:rsidRDefault="002E0C9D" w:rsidP="002E0C9D">
            <w:r>
              <w:t>FLOAT</w:t>
            </w:r>
          </w:p>
        </w:tc>
        <w:tc>
          <w:tcPr>
            <w:tcW w:w="1890" w:type="dxa"/>
          </w:tcPr>
          <w:p w14:paraId="68FFECF3" w14:textId="77777777" w:rsidR="002E0C9D" w:rsidRDefault="002E0C9D" w:rsidP="002E0C9D">
            <w:r>
              <w:t>Continuous</w:t>
            </w:r>
          </w:p>
        </w:tc>
        <w:tc>
          <w:tcPr>
            <w:tcW w:w="1710" w:type="dxa"/>
          </w:tcPr>
          <w:p w14:paraId="3D32098F" w14:textId="77777777" w:rsidR="002E0C9D" w:rsidRDefault="002E0C9D" w:rsidP="002E0C9D">
            <w:r>
              <w:t>No</w:t>
            </w:r>
          </w:p>
        </w:tc>
      </w:tr>
    </w:tbl>
    <w:p w14:paraId="3C4F774C" w14:textId="77777777" w:rsidR="002E0C9D" w:rsidRDefault="002E0C9D" w:rsidP="002E0C9D">
      <w:pPr>
        <w:jc w:val="center"/>
        <w:rPr>
          <w:b/>
          <w:bCs/>
        </w:rPr>
      </w:pPr>
    </w:p>
    <w:p w14:paraId="56D86C60" w14:textId="77777777" w:rsidR="002E0C9D" w:rsidRDefault="002E0C9D" w:rsidP="002E0C9D">
      <w:pPr>
        <w:jc w:val="center"/>
        <w:rPr>
          <w:b/>
          <w:bCs/>
        </w:rPr>
      </w:pPr>
    </w:p>
    <w:p w14:paraId="0C7820D1" w14:textId="77777777" w:rsidR="002E0C9D" w:rsidRDefault="002E0C9D" w:rsidP="002E0C9D">
      <w:pPr>
        <w:jc w:val="center"/>
        <w:rPr>
          <w:b/>
          <w:bCs/>
        </w:rPr>
      </w:pPr>
    </w:p>
    <w:p w14:paraId="5E4D40A1" w14:textId="77777777" w:rsidR="002E0C9D" w:rsidRDefault="002E0C9D" w:rsidP="002E0C9D">
      <w:pPr>
        <w:jc w:val="center"/>
        <w:rPr>
          <w:b/>
          <w:bCs/>
        </w:rPr>
      </w:pPr>
    </w:p>
    <w:p w14:paraId="04B8BFFA" w14:textId="778FAF84" w:rsidR="00C172F8" w:rsidRPr="002E0C9D" w:rsidRDefault="002E0C9D" w:rsidP="002E0C9D">
      <w:pPr>
        <w:jc w:val="center"/>
        <w:rPr>
          <w:b/>
          <w:bCs/>
        </w:rPr>
      </w:pPr>
      <w:r w:rsidRPr="002E0C9D">
        <w:rPr>
          <w:b/>
          <w:bCs/>
        </w:rPr>
        <w:t>SKU FILE</w:t>
      </w:r>
    </w:p>
    <w:tbl>
      <w:tblPr>
        <w:tblStyle w:val="TableGrid"/>
        <w:tblW w:w="12775" w:type="dxa"/>
        <w:tblLook w:val="04A0" w:firstRow="1" w:lastRow="0" w:firstColumn="1" w:lastColumn="0" w:noHBand="0" w:noVBand="1"/>
      </w:tblPr>
      <w:tblGrid>
        <w:gridCol w:w="2555"/>
        <w:gridCol w:w="5180"/>
        <w:gridCol w:w="1440"/>
        <w:gridCol w:w="1890"/>
        <w:gridCol w:w="1710"/>
      </w:tblGrid>
      <w:tr w:rsidR="002E0C9D" w:rsidRPr="00E86C9D" w14:paraId="487D362C" w14:textId="77777777" w:rsidTr="0085368D">
        <w:tc>
          <w:tcPr>
            <w:tcW w:w="2555" w:type="dxa"/>
          </w:tcPr>
          <w:p w14:paraId="3EA97C36" w14:textId="77777777" w:rsidR="002E0C9D" w:rsidRPr="00E86C9D" w:rsidRDefault="002E0C9D" w:rsidP="0062210B">
            <w:r>
              <w:lastRenderedPageBreak/>
              <w:t>Name</w:t>
            </w:r>
          </w:p>
        </w:tc>
        <w:tc>
          <w:tcPr>
            <w:tcW w:w="5180" w:type="dxa"/>
          </w:tcPr>
          <w:p w14:paraId="070F0BC5" w14:textId="77777777" w:rsidR="002E0C9D" w:rsidRPr="00E86C9D" w:rsidRDefault="002E0C9D" w:rsidP="0062210B">
            <w:r>
              <w:t>Description</w:t>
            </w:r>
          </w:p>
        </w:tc>
        <w:tc>
          <w:tcPr>
            <w:tcW w:w="1440" w:type="dxa"/>
          </w:tcPr>
          <w:p w14:paraId="67434A79" w14:textId="77777777" w:rsidR="002E0C9D" w:rsidRPr="00E86C9D" w:rsidRDefault="002E0C9D" w:rsidP="0062210B">
            <w:r>
              <w:t>Data Type</w:t>
            </w:r>
          </w:p>
        </w:tc>
        <w:tc>
          <w:tcPr>
            <w:tcW w:w="1890" w:type="dxa"/>
          </w:tcPr>
          <w:p w14:paraId="1B8CEFDB" w14:textId="71E17B06" w:rsidR="002E0C9D" w:rsidRPr="00E86C9D" w:rsidRDefault="009D4F0A" w:rsidP="0062210B">
            <w:r>
              <w:t>Variable Type</w:t>
            </w:r>
          </w:p>
        </w:tc>
        <w:tc>
          <w:tcPr>
            <w:tcW w:w="1710" w:type="dxa"/>
          </w:tcPr>
          <w:p w14:paraId="67307173" w14:textId="77777777" w:rsidR="002E0C9D" w:rsidRPr="00E86C9D" w:rsidRDefault="002E0C9D" w:rsidP="0062210B">
            <w:r>
              <w:t>Accepts Nulls?</w:t>
            </w:r>
          </w:p>
        </w:tc>
      </w:tr>
      <w:tr w:rsidR="002E0C9D" w:rsidRPr="00E86C9D" w14:paraId="2237FA65" w14:textId="77777777" w:rsidTr="0085368D">
        <w:tc>
          <w:tcPr>
            <w:tcW w:w="2555" w:type="dxa"/>
          </w:tcPr>
          <w:p w14:paraId="06941752" w14:textId="77777777" w:rsidR="002E0C9D" w:rsidRPr="00E86C9D" w:rsidRDefault="002E0C9D" w:rsidP="0062210B">
            <w:proofErr w:type="spellStart"/>
            <w:r w:rsidRPr="00E86C9D">
              <w:t>sku</w:t>
            </w:r>
            <w:proofErr w:type="spellEnd"/>
          </w:p>
        </w:tc>
        <w:tc>
          <w:tcPr>
            <w:tcW w:w="5180" w:type="dxa"/>
          </w:tcPr>
          <w:p w14:paraId="7A4F5663" w14:textId="77777777" w:rsidR="002E0C9D" w:rsidRPr="00E86C9D" w:rsidRDefault="002E0C9D" w:rsidP="0062210B">
            <w:r>
              <w:t xml:space="preserve">The item’s </w:t>
            </w:r>
            <w:proofErr w:type="spellStart"/>
            <w:r>
              <w:t>sku</w:t>
            </w:r>
            <w:proofErr w:type="spellEnd"/>
          </w:p>
        </w:tc>
        <w:tc>
          <w:tcPr>
            <w:tcW w:w="1440" w:type="dxa"/>
          </w:tcPr>
          <w:p w14:paraId="50B21D9C" w14:textId="4E7D55A3" w:rsidR="002E0C9D" w:rsidRPr="00E86C9D" w:rsidRDefault="002E0C9D" w:rsidP="0062210B">
            <w:r w:rsidRPr="00E86C9D">
              <w:t>TEXT</w:t>
            </w:r>
          </w:p>
        </w:tc>
        <w:tc>
          <w:tcPr>
            <w:tcW w:w="1890" w:type="dxa"/>
          </w:tcPr>
          <w:p w14:paraId="5C26B712" w14:textId="77777777" w:rsidR="002E0C9D" w:rsidRPr="00E86C9D" w:rsidRDefault="002E0C9D" w:rsidP="0062210B">
            <w:r>
              <w:t>Categorical</w:t>
            </w:r>
          </w:p>
        </w:tc>
        <w:tc>
          <w:tcPr>
            <w:tcW w:w="1710" w:type="dxa"/>
          </w:tcPr>
          <w:p w14:paraId="112A6381" w14:textId="66BA8ECD" w:rsidR="002E0C9D" w:rsidRPr="00E86C9D" w:rsidRDefault="002E0C9D" w:rsidP="0062210B">
            <w:r>
              <w:t>No</w:t>
            </w:r>
          </w:p>
        </w:tc>
      </w:tr>
      <w:tr w:rsidR="002E0C9D" w:rsidRPr="00E86C9D" w14:paraId="61CE5E4E" w14:textId="77777777" w:rsidTr="0085368D">
        <w:tc>
          <w:tcPr>
            <w:tcW w:w="2555" w:type="dxa"/>
          </w:tcPr>
          <w:p w14:paraId="535BF2C8" w14:textId="77777777" w:rsidR="002E0C9D" w:rsidRPr="00E86C9D" w:rsidRDefault="002E0C9D" w:rsidP="0062210B">
            <w:r w:rsidRPr="00E86C9D">
              <w:t>vendor</w:t>
            </w:r>
          </w:p>
        </w:tc>
        <w:tc>
          <w:tcPr>
            <w:tcW w:w="5180" w:type="dxa"/>
          </w:tcPr>
          <w:p w14:paraId="097DC604" w14:textId="7F50D4AC" w:rsidR="002E0C9D" w:rsidRPr="00E86C9D" w:rsidRDefault="002E0C9D" w:rsidP="0062210B">
            <w:r>
              <w:t>4 digit vendor identifier</w:t>
            </w:r>
          </w:p>
        </w:tc>
        <w:tc>
          <w:tcPr>
            <w:tcW w:w="1440" w:type="dxa"/>
          </w:tcPr>
          <w:p w14:paraId="39223563" w14:textId="394B2BCD" w:rsidR="002E0C9D" w:rsidRPr="00E86C9D" w:rsidRDefault="002E0C9D" w:rsidP="0062210B">
            <w:r w:rsidRPr="00E86C9D">
              <w:t>TEXT</w:t>
            </w:r>
          </w:p>
        </w:tc>
        <w:tc>
          <w:tcPr>
            <w:tcW w:w="1890" w:type="dxa"/>
          </w:tcPr>
          <w:p w14:paraId="7066D7B3" w14:textId="77777777" w:rsidR="002E0C9D" w:rsidRPr="00E86C9D" w:rsidRDefault="002E0C9D" w:rsidP="0062210B">
            <w:r>
              <w:t>Categorical</w:t>
            </w:r>
          </w:p>
        </w:tc>
        <w:tc>
          <w:tcPr>
            <w:tcW w:w="1710" w:type="dxa"/>
          </w:tcPr>
          <w:p w14:paraId="4540CB91" w14:textId="476F70A8" w:rsidR="002E0C9D" w:rsidRPr="00E86C9D" w:rsidRDefault="002E0C9D" w:rsidP="0062210B">
            <w:r>
              <w:t>No</w:t>
            </w:r>
          </w:p>
        </w:tc>
      </w:tr>
      <w:tr w:rsidR="002E0C9D" w:rsidRPr="00E86C9D" w14:paraId="406CCD33" w14:textId="77777777" w:rsidTr="0085368D">
        <w:tc>
          <w:tcPr>
            <w:tcW w:w="2555" w:type="dxa"/>
          </w:tcPr>
          <w:p w14:paraId="4504AE01" w14:textId="77777777" w:rsidR="002E0C9D" w:rsidRPr="00E86C9D" w:rsidRDefault="002E0C9D" w:rsidP="0062210B">
            <w:proofErr w:type="spellStart"/>
            <w:r w:rsidRPr="00E86C9D">
              <w:t>vendor_description</w:t>
            </w:r>
            <w:proofErr w:type="spellEnd"/>
          </w:p>
        </w:tc>
        <w:tc>
          <w:tcPr>
            <w:tcW w:w="5180" w:type="dxa"/>
          </w:tcPr>
          <w:p w14:paraId="5F9423C5" w14:textId="7400ECF1" w:rsidR="002E0C9D" w:rsidRPr="00E86C9D" w:rsidRDefault="002E0C9D" w:rsidP="0062210B">
            <w:r>
              <w:t>Full name of vendor</w:t>
            </w:r>
          </w:p>
        </w:tc>
        <w:tc>
          <w:tcPr>
            <w:tcW w:w="1440" w:type="dxa"/>
          </w:tcPr>
          <w:p w14:paraId="512D1A60" w14:textId="13DC2C4B" w:rsidR="002E0C9D" w:rsidRPr="00E86C9D" w:rsidRDefault="002E0C9D" w:rsidP="0062210B">
            <w:r w:rsidRPr="00E86C9D">
              <w:t>TEXT</w:t>
            </w:r>
          </w:p>
        </w:tc>
        <w:tc>
          <w:tcPr>
            <w:tcW w:w="1890" w:type="dxa"/>
          </w:tcPr>
          <w:p w14:paraId="4A59BE99" w14:textId="77777777" w:rsidR="002E0C9D" w:rsidRPr="00E86C9D" w:rsidRDefault="002E0C9D" w:rsidP="0062210B">
            <w:r>
              <w:t>Categorical</w:t>
            </w:r>
          </w:p>
        </w:tc>
        <w:tc>
          <w:tcPr>
            <w:tcW w:w="1710" w:type="dxa"/>
          </w:tcPr>
          <w:p w14:paraId="2A74083D" w14:textId="08B83EB2" w:rsidR="002E0C9D" w:rsidRPr="00E86C9D" w:rsidRDefault="002E0C9D" w:rsidP="0062210B">
            <w:r>
              <w:t>No</w:t>
            </w:r>
          </w:p>
        </w:tc>
      </w:tr>
      <w:tr w:rsidR="002E0C9D" w:rsidRPr="00E86C9D" w14:paraId="4A7A4B58" w14:textId="77777777" w:rsidTr="0085368D">
        <w:tc>
          <w:tcPr>
            <w:tcW w:w="2555" w:type="dxa"/>
          </w:tcPr>
          <w:p w14:paraId="2908EA7B" w14:textId="77777777" w:rsidR="002E0C9D" w:rsidRPr="00E86C9D" w:rsidRDefault="002E0C9D" w:rsidP="0062210B">
            <w:r w:rsidRPr="00E86C9D">
              <w:t>category</w:t>
            </w:r>
          </w:p>
        </w:tc>
        <w:tc>
          <w:tcPr>
            <w:tcW w:w="5180" w:type="dxa"/>
          </w:tcPr>
          <w:p w14:paraId="56183910" w14:textId="0BC3E4E1" w:rsidR="002E0C9D" w:rsidRPr="00E86C9D" w:rsidRDefault="002E0C9D" w:rsidP="0062210B">
            <w:r>
              <w:t>3 digit number, category identifier</w:t>
            </w:r>
          </w:p>
        </w:tc>
        <w:tc>
          <w:tcPr>
            <w:tcW w:w="1440" w:type="dxa"/>
          </w:tcPr>
          <w:p w14:paraId="7A52067B" w14:textId="009C0467" w:rsidR="002E0C9D" w:rsidRPr="00E86C9D" w:rsidRDefault="002E0C9D" w:rsidP="0062210B">
            <w:r w:rsidRPr="00E86C9D">
              <w:t>INT</w:t>
            </w:r>
          </w:p>
        </w:tc>
        <w:tc>
          <w:tcPr>
            <w:tcW w:w="1890" w:type="dxa"/>
          </w:tcPr>
          <w:p w14:paraId="37CF9D90" w14:textId="77777777" w:rsidR="002E0C9D" w:rsidRPr="00E86C9D" w:rsidRDefault="002E0C9D" w:rsidP="0062210B">
            <w:r>
              <w:t>Categorical</w:t>
            </w:r>
          </w:p>
        </w:tc>
        <w:tc>
          <w:tcPr>
            <w:tcW w:w="1710" w:type="dxa"/>
          </w:tcPr>
          <w:p w14:paraId="309475DC" w14:textId="562ACF3C" w:rsidR="002E0C9D" w:rsidRPr="00E86C9D" w:rsidRDefault="002E0C9D" w:rsidP="0062210B">
            <w:r>
              <w:t>No</w:t>
            </w:r>
          </w:p>
        </w:tc>
      </w:tr>
      <w:tr w:rsidR="002E0C9D" w:rsidRPr="00E86C9D" w14:paraId="71AB7B13" w14:textId="77777777" w:rsidTr="0085368D">
        <w:tc>
          <w:tcPr>
            <w:tcW w:w="2555" w:type="dxa"/>
          </w:tcPr>
          <w:p w14:paraId="50A94150" w14:textId="77777777" w:rsidR="002E0C9D" w:rsidRPr="00E86C9D" w:rsidRDefault="002E0C9D" w:rsidP="0062210B">
            <w:proofErr w:type="spellStart"/>
            <w:r w:rsidRPr="00E86C9D">
              <w:t>category_description</w:t>
            </w:r>
            <w:proofErr w:type="spellEnd"/>
          </w:p>
        </w:tc>
        <w:tc>
          <w:tcPr>
            <w:tcW w:w="5180" w:type="dxa"/>
          </w:tcPr>
          <w:p w14:paraId="083B8BCF" w14:textId="676695A5" w:rsidR="002E0C9D" w:rsidRPr="00E86C9D" w:rsidRDefault="002E0C9D" w:rsidP="0062210B">
            <w:r>
              <w:t>Full category description</w:t>
            </w:r>
          </w:p>
        </w:tc>
        <w:tc>
          <w:tcPr>
            <w:tcW w:w="1440" w:type="dxa"/>
          </w:tcPr>
          <w:p w14:paraId="6F6F2D55" w14:textId="7C619E02" w:rsidR="002E0C9D" w:rsidRPr="00E86C9D" w:rsidRDefault="002E0C9D" w:rsidP="0062210B">
            <w:r w:rsidRPr="00E86C9D">
              <w:t>TEXT</w:t>
            </w:r>
          </w:p>
        </w:tc>
        <w:tc>
          <w:tcPr>
            <w:tcW w:w="1890" w:type="dxa"/>
          </w:tcPr>
          <w:p w14:paraId="172B0B5F" w14:textId="77777777" w:rsidR="002E0C9D" w:rsidRPr="00E86C9D" w:rsidRDefault="002E0C9D" w:rsidP="0062210B">
            <w:r>
              <w:t>Categorical</w:t>
            </w:r>
          </w:p>
        </w:tc>
        <w:tc>
          <w:tcPr>
            <w:tcW w:w="1710" w:type="dxa"/>
          </w:tcPr>
          <w:p w14:paraId="4AF34504" w14:textId="63F21AF0" w:rsidR="002E0C9D" w:rsidRPr="00E86C9D" w:rsidRDefault="002E0C9D" w:rsidP="0062210B">
            <w:r>
              <w:t>No</w:t>
            </w:r>
          </w:p>
        </w:tc>
      </w:tr>
      <w:tr w:rsidR="002E0C9D" w:rsidRPr="00E86C9D" w14:paraId="5D2C68CF" w14:textId="77777777" w:rsidTr="0085368D">
        <w:tc>
          <w:tcPr>
            <w:tcW w:w="2555" w:type="dxa"/>
          </w:tcPr>
          <w:p w14:paraId="168444C6" w14:textId="77777777" w:rsidR="002E0C9D" w:rsidRPr="00E86C9D" w:rsidRDefault="002E0C9D" w:rsidP="0062210B">
            <w:proofErr w:type="spellStart"/>
            <w:r w:rsidRPr="00E86C9D">
              <w:t>size_type</w:t>
            </w:r>
            <w:proofErr w:type="spellEnd"/>
          </w:p>
        </w:tc>
        <w:tc>
          <w:tcPr>
            <w:tcW w:w="5180" w:type="dxa"/>
          </w:tcPr>
          <w:p w14:paraId="6B4F156D" w14:textId="79E8B33F" w:rsidR="002E0C9D" w:rsidRPr="00E86C9D" w:rsidRDefault="002E0C9D" w:rsidP="0062210B">
            <w:r>
              <w:t>Groups of sizes</w:t>
            </w:r>
          </w:p>
        </w:tc>
        <w:tc>
          <w:tcPr>
            <w:tcW w:w="1440" w:type="dxa"/>
          </w:tcPr>
          <w:p w14:paraId="53F5EAF6" w14:textId="47F7B494" w:rsidR="002E0C9D" w:rsidRPr="00E86C9D" w:rsidRDefault="002E0C9D" w:rsidP="0062210B">
            <w:r w:rsidRPr="00E86C9D">
              <w:t>INT</w:t>
            </w:r>
          </w:p>
        </w:tc>
        <w:tc>
          <w:tcPr>
            <w:tcW w:w="1890" w:type="dxa"/>
          </w:tcPr>
          <w:p w14:paraId="1C43BCA8" w14:textId="77777777" w:rsidR="002E0C9D" w:rsidRPr="00E86C9D" w:rsidRDefault="002E0C9D" w:rsidP="0062210B">
            <w:r>
              <w:t>Categorical</w:t>
            </w:r>
          </w:p>
        </w:tc>
        <w:tc>
          <w:tcPr>
            <w:tcW w:w="1710" w:type="dxa"/>
          </w:tcPr>
          <w:p w14:paraId="0696AB0B" w14:textId="388A6210" w:rsidR="002E0C9D" w:rsidRPr="00E86C9D" w:rsidRDefault="002E0C9D" w:rsidP="0062210B">
            <w:r>
              <w:t>Yes</w:t>
            </w:r>
          </w:p>
        </w:tc>
      </w:tr>
      <w:tr w:rsidR="002E0C9D" w:rsidRPr="00E86C9D" w14:paraId="3C328C9B" w14:textId="77777777" w:rsidTr="0085368D">
        <w:tc>
          <w:tcPr>
            <w:tcW w:w="2555" w:type="dxa"/>
          </w:tcPr>
          <w:p w14:paraId="4A995EA1" w14:textId="77777777" w:rsidR="002E0C9D" w:rsidRPr="00E86C9D" w:rsidRDefault="002E0C9D" w:rsidP="0062210B">
            <w:proofErr w:type="spellStart"/>
            <w:r w:rsidRPr="00E86C9D">
              <w:t>style_color</w:t>
            </w:r>
            <w:proofErr w:type="spellEnd"/>
          </w:p>
        </w:tc>
        <w:tc>
          <w:tcPr>
            <w:tcW w:w="5180" w:type="dxa"/>
          </w:tcPr>
          <w:p w14:paraId="78D022A6" w14:textId="3B70964D" w:rsidR="002E0C9D" w:rsidRPr="00E86C9D" w:rsidRDefault="002E0C9D" w:rsidP="0062210B">
            <w:r>
              <w:t>Color of product</w:t>
            </w:r>
          </w:p>
        </w:tc>
        <w:tc>
          <w:tcPr>
            <w:tcW w:w="1440" w:type="dxa"/>
          </w:tcPr>
          <w:p w14:paraId="63CE242D" w14:textId="04D76EE8" w:rsidR="002E0C9D" w:rsidRPr="00E86C9D" w:rsidRDefault="002E0C9D" w:rsidP="0062210B">
            <w:r w:rsidRPr="00E86C9D">
              <w:t>TEXT</w:t>
            </w:r>
          </w:p>
        </w:tc>
        <w:tc>
          <w:tcPr>
            <w:tcW w:w="1890" w:type="dxa"/>
          </w:tcPr>
          <w:p w14:paraId="764EC582" w14:textId="77777777" w:rsidR="002E0C9D" w:rsidRPr="00E86C9D" w:rsidRDefault="002E0C9D" w:rsidP="0062210B">
            <w:r>
              <w:t>Categorical</w:t>
            </w:r>
          </w:p>
        </w:tc>
        <w:tc>
          <w:tcPr>
            <w:tcW w:w="1710" w:type="dxa"/>
          </w:tcPr>
          <w:p w14:paraId="228DFD13" w14:textId="4EBF7F24" w:rsidR="002E0C9D" w:rsidRPr="00E86C9D" w:rsidRDefault="002E0C9D" w:rsidP="0062210B">
            <w:r>
              <w:t>No</w:t>
            </w:r>
          </w:p>
        </w:tc>
      </w:tr>
    </w:tbl>
    <w:p w14:paraId="729147F2" w14:textId="77777777" w:rsidR="00C172F8" w:rsidRDefault="00C172F8" w:rsidP="00C172F8"/>
    <w:p w14:paraId="4A821509" w14:textId="77777777" w:rsidR="00C172F8" w:rsidRDefault="00C172F8"/>
    <w:sectPr w:rsidR="00C172F8" w:rsidSect="00AC1EE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NDUyNjM0MTcwNzZS0lEKTi0uzszPAykwrwUA/1eYEiwAAAA="/>
  </w:docVars>
  <w:rsids>
    <w:rsidRoot w:val="003300B9"/>
    <w:rsid w:val="00040CA3"/>
    <w:rsid w:val="0005407D"/>
    <w:rsid w:val="00077C42"/>
    <w:rsid w:val="00125E5B"/>
    <w:rsid w:val="002558E9"/>
    <w:rsid w:val="0029231A"/>
    <w:rsid w:val="002A0C55"/>
    <w:rsid w:val="002E0C9D"/>
    <w:rsid w:val="002E48A9"/>
    <w:rsid w:val="00321DD9"/>
    <w:rsid w:val="003300B9"/>
    <w:rsid w:val="005403A1"/>
    <w:rsid w:val="00610EA8"/>
    <w:rsid w:val="00671DF1"/>
    <w:rsid w:val="007D4851"/>
    <w:rsid w:val="0085368D"/>
    <w:rsid w:val="009D436B"/>
    <w:rsid w:val="009D4F0A"/>
    <w:rsid w:val="00A306F2"/>
    <w:rsid w:val="00A475C9"/>
    <w:rsid w:val="00AB431F"/>
    <w:rsid w:val="00AC1EE3"/>
    <w:rsid w:val="00B45618"/>
    <w:rsid w:val="00C172F8"/>
    <w:rsid w:val="00FB2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DFE88"/>
  <w15:chartTrackingRefBased/>
  <w15:docId w15:val="{BD215E94-BFD0-42CE-A407-75DC6CE72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0C55"/>
    <w:pPr>
      <w:spacing w:after="200" w:line="276" w:lineRule="auto"/>
    </w:pPr>
    <w:rPr>
      <w:rFonts w:ascii="Cambria" w:eastAsiaTheme="minorEastAsia" w:hAnsi="Cambri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00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86</TotalTime>
  <Pages>2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</dc:creator>
  <cp:keywords/>
  <dc:description/>
  <cp:lastModifiedBy>Nikki</cp:lastModifiedBy>
  <cp:revision>16</cp:revision>
  <dcterms:created xsi:type="dcterms:W3CDTF">2020-01-06T20:13:00Z</dcterms:created>
  <dcterms:modified xsi:type="dcterms:W3CDTF">2021-03-12T17:03:00Z</dcterms:modified>
</cp:coreProperties>
</file>